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ADD04" w14:textId="00D6B428" w:rsidR="009738B2" w:rsidRDefault="004F562A" w:rsidP="004F562A">
      <w:pPr>
        <w:jc w:val="both"/>
      </w:pPr>
      <w:r>
        <w:t>Stats of people played and are playing the game currently: (india, foreign, played maximum/minimum in which countries)</w:t>
      </w:r>
    </w:p>
    <w:p w14:paraId="25F44DA4" w14:textId="517FD027" w:rsidR="004F562A" w:rsidRDefault="004F562A" w:rsidP="004F562A">
      <w:pPr>
        <w:jc w:val="both"/>
      </w:pPr>
      <w:r>
        <w:t>Game activity type: (genres)</w:t>
      </w:r>
    </w:p>
    <w:p w14:paraId="7CBEEA51" w14:textId="3659BF78" w:rsidR="004F562A" w:rsidRDefault="004F562A" w:rsidP="004F562A">
      <w:pPr>
        <w:jc w:val="both"/>
      </w:pPr>
      <w:r>
        <w:t>Matching game with learning outcomes: (state three domains of blooms taxonomy by matching it with your game)</w:t>
      </w:r>
    </w:p>
    <w:p w14:paraId="0B7B3EE4" w14:textId="775A9826" w:rsidR="004F562A" w:rsidRDefault="004F562A" w:rsidP="004F562A">
      <w:pPr>
        <w:jc w:val="both"/>
      </w:pPr>
      <w:r>
        <w:t>Critical questions for Interactive learning: (State questions specific to your game here. Follow all 4 types of questions)</w:t>
      </w:r>
    </w:p>
    <w:p w14:paraId="581EEBB9" w14:textId="76C154B1" w:rsidR="004F562A" w:rsidRDefault="004F562A" w:rsidP="004F562A">
      <w:pPr>
        <w:jc w:val="both"/>
      </w:pPr>
      <w:r>
        <w:t>Story of game:</w:t>
      </w:r>
    </w:p>
    <w:p w14:paraId="21D45319" w14:textId="2298CB5E" w:rsidR="004F562A" w:rsidRDefault="004F562A" w:rsidP="004F562A">
      <w:pPr>
        <w:jc w:val="both"/>
      </w:pPr>
      <w:r>
        <w:t>Storytelling:</w:t>
      </w:r>
    </w:p>
    <w:p w14:paraId="5EB0E413" w14:textId="65A4447D" w:rsidR="004F562A" w:rsidRDefault="004F562A" w:rsidP="004F562A">
      <w:pPr>
        <w:jc w:val="both"/>
      </w:pPr>
      <w:r>
        <w:t>Challenges/Barriers:</w:t>
      </w:r>
    </w:p>
    <w:p w14:paraId="78886721" w14:textId="281A32ED" w:rsidR="004F562A" w:rsidRDefault="004F562A" w:rsidP="004F562A">
      <w:pPr>
        <w:jc w:val="both"/>
      </w:pPr>
      <w:r>
        <w:t>Categorization of game into gameplay, simulations, and game:</w:t>
      </w:r>
    </w:p>
    <w:p w14:paraId="4A765A95" w14:textId="3908644A" w:rsidR="004F562A" w:rsidRDefault="004F562A" w:rsidP="004F562A">
      <w:pPr>
        <w:jc w:val="both"/>
      </w:pPr>
      <w:r>
        <w:t>Feedback Mechanisms:</w:t>
      </w:r>
    </w:p>
    <w:p w14:paraId="15C5A04E" w14:textId="7553ACD0" w:rsidR="004F562A" w:rsidRDefault="004F562A" w:rsidP="004F562A">
      <w:pPr>
        <w:pStyle w:val="ListParagraph"/>
        <w:numPr>
          <w:ilvl w:val="0"/>
          <w:numId w:val="1"/>
        </w:numPr>
        <w:jc w:val="both"/>
      </w:pPr>
      <w:r>
        <w:t>Timing of feedbacks</w:t>
      </w:r>
    </w:p>
    <w:p w14:paraId="40BBE228" w14:textId="53FCF8BA" w:rsidR="004F562A" w:rsidRDefault="004F562A" w:rsidP="004F562A">
      <w:pPr>
        <w:pStyle w:val="ListParagraph"/>
        <w:numPr>
          <w:ilvl w:val="0"/>
          <w:numId w:val="1"/>
        </w:numPr>
        <w:jc w:val="both"/>
      </w:pPr>
      <w:r>
        <w:t>Tone of feedbacks</w:t>
      </w:r>
    </w:p>
    <w:p w14:paraId="3F8D8C68" w14:textId="427A1969" w:rsidR="004F562A" w:rsidRDefault="004F562A" w:rsidP="004F562A">
      <w:pPr>
        <w:pStyle w:val="ListParagraph"/>
        <w:numPr>
          <w:ilvl w:val="0"/>
          <w:numId w:val="1"/>
        </w:numPr>
        <w:jc w:val="both"/>
      </w:pPr>
      <w:r>
        <w:t>Feedback delivery used</w:t>
      </w:r>
    </w:p>
    <w:p w14:paraId="02A44F81" w14:textId="04C1BF05" w:rsidR="004F562A" w:rsidRDefault="004F562A" w:rsidP="004F562A">
      <w:pPr>
        <w:jc w:val="both"/>
      </w:pPr>
      <w:r>
        <w:t>Constructs: (is constructs used?, if yes then state all)</w:t>
      </w:r>
    </w:p>
    <w:p w14:paraId="6DB8D5CE" w14:textId="18B601A4" w:rsidR="004F562A" w:rsidRDefault="004F562A" w:rsidP="004F562A">
      <w:pPr>
        <w:jc w:val="both"/>
      </w:pPr>
      <w:r>
        <w:t>Game Mechanics: (discuss this in very detail)</w:t>
      </w:r>
    </w:p>
    <w:p w14:paraId="381B9AC9" w14:textId="0B342EE0" w:rsidR="004F562A" w:rsidRDefault="004F562A" w:rsidP="004F562A">
      <w:pPr>
        <w:jc w:val="both"/>
      </w:pPr>
      <w:r>
        <w:t>Rules of the game: (state all rules, rules changing dynamically, rules which are constant throughout the game)</w:t>
      </w:r>
    </w:p>
    <w:p w14:paraId="7CEE2FC5" w14:textId="73A7E9B9" w:rsidR="004F562A" w:rsidRDefault="004F562A" w:rsidP="004F562A">
      <w:pPr>
        <w:jc w:val="both"/>
      </w:pPr>
      <w:r>
        <w:t>Laws of physics/chemistry/maths, etc used:</w:t>
      </w:r>
    </w:p>
    <w:p w14:paraId="7775FB6D" w14:textId="70C47DE2" w:rsidR="004F562A" w:rsidRDefault="004F562A" w:rsidP="004F562A">
      <w:pPr>
        <w:jc w:val="both"/>
      </w:pPr>
      <w:r>
        <w:t>Discuss game development model:</w:t>
      </w:r>
    </w:p>
    <w:p w14:paraId="5BBBB93C" w14:textId="11E6CEEC" w:rsidR="004F562A" w:rsidRDefault="004F562A" w:rsidP="004F562A">
      <w:pPr>
        <w:jc w:val="both"/>
      </w:pPr>
      <w:r>
        <w:t>Flow chart of the game:</w:t>
      </w:r>
    </w:p>
    <w:p w14:paraId="24B90084" w14:textId="68558D69" w:rsidR="004F562A" w:rsidRDefault="004F562A" w:rsidP="004F562A">
      <w:pPr>
        <w:jc w:val="both"/>
      </w:pPr>
      <w:r>
        <w:t>Discussion of all elements of gameplay:</w:t>
      </w:r>
    </w:p>
    <w:p w14:paraId="250F69E9" w14:textId="77777777" w:rsidR="004F562A" w:rsidRDefault="004F562A" w:rsidP="004F562A">
      <w:pPr>
        <w:jc w:val="both"/>
      </w:pPr>
      <w:r>
        <w:t>Structural gamification:</w:t>
      </w:r>
    </w:p>
    <w:p w14:paraId="5B5EE164" w14:textId="64DABA4F" w:rsidR="004F562A" w:rsidRDefault="004F562A" w:rsidP="004F562A">
      <w:pPr>
        <w:jc w:val="both"/>
      </w:pPr>
      <w:r>
        <w:t>Content gamification: (here you can compare with games older than your selected game, and with current most played game)</w:t>
      </w:r>
    </w:p>
    <w:p w14:paraId="0D380B31" w14:textId="5F272E39" w:rsidR="004F562A" w:rsidRDefault="004F562A" w:rsidP="004F562A">
      <w:pPr>
        <w:jc w:val="both"/>
      </w:pPr>
      <w:r>
        <w:t>Mechanics: (rewards, rewards schedule, leaderboards, quest, status)</w:t>
      </w:r>
    </w:p>
    <w:p w14:paraId="469ADA8E" w14:textId="22C7BDF6" w:rsidR="004F562A" w:rsidRDefault="004F562A" w:rsidP="004F562A">
      <w:pPr>
        <w:jc w:val="both"/>
      </w:pPr>
      <w:r>
        <w:t>Different ways of playing the game: (discuss what are other ways you can play the game-is there any other road to reach the target location, what are all the options)</w:t>
      </w:r>
    </w:p>
    <w:p w14:paraId="01F4DEC1" w14:textId="0B040A0D" w:rsidR="004F562A" w:rsidRDefault="004F562A" w:rsidP="004F562A">
      <w:pPr>
        <w:jc w:val="both"/>
      </w:pPr>
      <w:r>
        <w:t>Terminal learning objectives:</w:t>
      </w:r>
    </w:p>
    <w:p w14:paraId="344DB60D" w14:textId="49DC7C55" w:rsidR="004F562A" w:rsidRDefault="004F562A" w:rsidP="004F562A">
      <w:pPr>
        <w:jc w:val="both"/>
      </w:pPr>
      <w:r>
        <w:t>Enabling learning objectives:</w:t>
      </w:r>
    </w:p>
    <w:p w14:paraId="609F3DB3" w14:textId="4FB60EB6" w:rsidR="004F562A" w:rsidRDefault="004F562A" w:rsidP="004F562A">
      <w:pPr>
        <w:jc w:val="both"/>
      </w:pPr>
      <w:r>
        <w:t>KSA’s:</w:t>
      </w:r>
    </w:p>
    <w:p w14:paraId="5F21389A" w14:textId="6FBC93DF" w:rsidR="004F562A" w:rsidRDefault="004F562A" w:rsidP="004F562A">
      <w:pPr>
        <w:jc w:val="both"/>
      </w:pPr>
      <w:r>
        <w:t>Wireframing / one page design of the game: (choose either depending upon your game genre)</w:t>
      </w:r>
    </w:p>
    <w:p w14:paraId="7D4B123E" w14:textId="7A9B4E33" w:rsidR="004F562A" w:rsidRDefault="004F562A" w:rsidP="004F562A">
      <w:pPr>
        <w:jc w:val="both"/>
      </w:pPr>
      <w:r>
        <w:lastRenderedPageBreak/>
        <w:t>Motivation: (game has intrinsic or extrinsic or both type of motivation for the player?, how were they used ?</w:t>
      </w:r>
    </w:p>
    <w:p w14:paraId="12C26635" w14:textId="0C7CDF3D" w:rsidR="004F562A" w:rsidRDefault="004F562A" w:rsidP="004F562A">
      <w:pPr>
        <w:jc w:val="both"/>
      </w:pPr>
      <w:r>
        <w:t>Decisions of the game: (discuss all success and failure sets of the game, how was player declared winner or loser, how was decision told to the user)</w:t>
      </w:r>
    </w:p>
    <w:p w14:paraId="12DCCC29" w14:textId="4AB27B97" w:rsidR="004F562A" w:rsidRDefault="004F562A" w:rsidP="004F562A">
      <w:pPr>
        <w:jc w:val="both"/>
      </w:pPr>
      <w:r>
        <w:t>Legal Consents required for the game:</w:t>
      </w:r>
    </w:p>
    <w:p w14:paraId="6DA2061B" w14:textId="44EA1444" w:rsidR="004F562A" w:rsidRDefault="004F562A" w:rsidP="004F562A">
      <w:pPr>
        <w:jc w:val="both"/>
      </w:pPr>
      <w:r>
        <w:t>Gamification frameworks: (discuss framework of your game here, if not available follow either of [</w:t>
      </w:r>
      <w:r w:rsidRPr="004F562A">
        <w:t>The MDA framework: Gamification framework for education</w:t>
      </w:r>
      <w:r>
        <w:t xml:space="preserve">; </w:t>
      </w:r>
      <w:r w:rsidRPr="004F562A">
        <w:t>The 6D framework</w:t>
      </w:r>
      <w:r>
        <w:t xml:space="preserve">; </w:t>
      </w:r>
      <w:r w:rsidRPr="004F562A">
        <w:t>Player-centred design framework</w:t>
      </w:r>
      <w:r>
        <w:t xml:space="preserve">; </w:t>
      </w:r>
      <w:r w:rsidRPr="004F562A">
        <w:t>Gamifying business: designing motivating solutions to problem situations</w:t>
      </w:r>
      <w:r>
        <w:t xml:space="preserve">; </w:t>
      </w:r>
      <w:r w:rsidRPr="004F562A">
        <w:t>The Octalysis framework</w:t>
      </w:r>
      <w:r>
        <w:t>])</w:t>
      </w:r>
    </w:p>
    <w:p w14:paraId="377E512D" w14:textId="5A93CC8D" w:rsidR="004F562A" w:rsidRDefault="004F562A" w:rsidP="004F562A">
      <w:pPr>
        <w:jc w:val="both"/>
      </w:pPr>
      <w:r>
        <w:t>PLEX framework of the game: (state the game dynamics based on PLEX framework, applicability of the categories will depend upon genre selected)</w:t>
      </w:r>
    </w:p>
    <w:p w14:paraId="531B39B7" w14:textId="19C92519" w:rsidR="004F562A" w:rsidRDefault="00420DB5" w:rsidP="004F562A">
      <w:pPr>
        <w:jc w:val="both"/>
      </w:pPr>
      <w:r>
        <w:t>Screenshots of game: (of different levels)</w:t>
      </w:r>
    </w:p>
    <w:p w14:paraId="3F4EA832" w14:textId="126E1B91" w:rsidR="00420DB5" w:rsidRDefault="00420DB5" w:rsidP="004F562A">
      <w:pPr>
        <w:jc w:val="both"/>
      </w:pPr>
      <w:r>
        <w:t>Benefit of playing the game: (what will user learn)</w:t>
      </w:r>
    </w:p>
    <w:p w14:paraId="1152A896" w14:textId="060C931E" w:rsidR="00420DB5" w:rsidRDefault="00420DB5" w:rsidP="004F562A">
      <w:pPr>
        <w:jc w:val="both"/>
      </w:pPr>
      <w:r>
        <w:t>Places of improvement: (what is not good, what could be better)</w:t>
      </w:r>
    </w:p>
    <w:p w14:paraId="25C95176" w14:textId="71FB203E" w:rsidR="00420DB5" w:rsidRDefault="00420DB5" w:rsidP="004F562A">
      <w:pPr>
        <w:jc w:val="both"/>
      </w:pPr>
      <w:r>
        <w:t>Learning outcome: what did you learn from your case study)</w:t>
      </w:r>
    </w:p>
    <w:p w14:paraId="2F1863B9" w14:textId="77777777" w:rsidR="004F562A" w:rsidRDefault="004F562A" w:rsidP="004F562A">
      <w:pPr>
        <w:jc w:val="both"/>
      </w:pPr>
    </w:p>
    <w:p w14:paraId="5ABE8577" w14:textId="77777777" w:rsidR="004F562A" w:rsidRDefault="004F562A" w:rsidP="004F562A">
      <w:pPr>
        <w:jc w:val="both"/>
      </w:pPr>
    </w:p>
    <w:sectPr w:rsidR="004F56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8470A9"/>
    <w:multiLevelType w:val="hybridMultilevel"/>
    <w:tmpl w:val="AE00C8B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69725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NTE0NzY2MLE0NDFS0lEKTi0uzszPAykwqgUA2z5DFywAAAA="/>
  </w:docVars>
  <w:rsids>
    <w:rsidRoot w:val="002C3CE1"/>
    <w:rsid w:val="002C3CE1"/>
    <w:rsid w:val="00420DB5"/>
    <w:rsid w:val="004F562A"/>
    <w:rsid w:val="005430FD"/>
    <w:rsid w:val="008520C2"/>
    <w:rsid w:val="00973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EDF8F"/>
  <w14:defaultImageDpi w14:val="32767"/>
  <w15:chartTrackingRefBased/>
  <w15:docId w15:val="{B6AEF7EA-7A22-45FD-AF03-B2F25CB25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6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62</Words>
  <Characters>2069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rna mishra</dc:creator>
  <cp:keywords/>
  <dc:description/>
  <cp:lastModifiedBy>prerna mishra</cp:lastModifiedBy>
  <cp:revision>3</cp:revision>
  <dcterms:created xsi:type="dcterms:W3CDTF">2023-10-20T05:42:00Z</dcterms:created>
  <dcterms:modified xsi:type="dcterms:W3CDTF">2023-10-20T06:35:00Z</dcterms:modified>
</cp:coreProperties>
</file>